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hua lew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u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w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70 Elmwood Driv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hua.a.lewis.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713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l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